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D287C" w:rsidRDefault="005D287C"/>
    <w:tbl>
      <w:tblPr>
        <w:tblStyle w:val="a"/>
        <w:tblW w:w="15398" w:type="dxa"/>
        <w:tblInd w:w="10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230"/>
        <w:gridCol w:w="1861"/>
        <w:gridCol w:w="2055"/>
        <w:gridCol w:w="1260"/>
        <w:gridCol w:w="1305"/>
        <w:gridCol w:w="2229"/>
        <w:gridCol w:w="2229"/>
        <w:gridCol w:w="2229"/>
      </w:tblGrid>
      <w:tr w:rsidR="005D287C" w:rsidTr="00B74898">
        <w:tc>
          <w:tcPr>
            <w:tcW w:w="22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Default="00A31D71">
            <w:pPr>
              <w:widowControl w:val="0"/>
              <w:spacing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Table Name</w:t>
            </w:r>
          </w:p>
        </w:tc>
        <w:tc>
          <w:tcPr>
            <w:tcW w:w="186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Default="00A31D71">
            <w:pPr>
              <w:widowControl w:val="0"/>
              <w:spacing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Fields</w:t>
            </w:r>
          </w:p>
        </w:tc>
        <w:tc>
          <w:tcPr>
            <w:tcW w:w="20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Default="00A31D71">
            <w:pPr>
              <w:widowControl w:val="0"/>
              <w:spacing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Data Type</w:t>
            </w:r>
          </w:p>
        </w:tc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Default="00A31D71">
            <w:pPr>
              <w:widowControl w:val="0"/>
              <w:spacing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Require</w:t>
            </w:r>
          </w:p>
        </w:tc>
        <w:tc>
          <w:tcPr>
            <w:tcW w:w="1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Default="00A31D71">
            <w:pPr>
              <w:widowControl w:val="0"/>
              <w:spacing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PK/FK</w:t>
            </w: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Default="00A31D71">
            <w:pPr>
              <w:widowControl w:val="0"/>
              <w:spacing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Default</w:t>
            </w: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Default="00A31D71">
            <w:pPr>
              <w:widowControl w:val="0"/>
              <w:spacing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References</w:t>
            </w: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Default="00A31D71">
            <w:pPr>
              <w:widowControl w:val="0"/>
              <w:spacing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Note</w:t>
            </w:r>
          </w:p>
        </w:tc>
      </w:tr>
      <w:tr w:rsidR="005D287C" w:rsidTr="00B74898">
        <w:trPr>
          <w:trHeight w:val="440"/>
        </w:trPr>
        <w:tc>
          <w:tcPr>
            <w:tcW w:w="2230" w:type="dxa"/>
            <w:vMerge w:val="restar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Pr="00A31D71" w:rsidRDefault="00115D08">
            <w:pPr>
              <w:widowControl w:val="0"/>
              <w:spacing w:line="240" w:lineRule="auto"/>
              <w:jc w:val="center"/>
              <w:rPr>
                <w:sz w:val="24"/>
                <w:szCs w:val="24"/>
                <w:highlight w:val="yellow"/>
              </w:rPr>
            </w:pPr>
            <w:proofErr w:type="spellStart"/>
            <w:r w:rsidRPr="00A31D71">
              <w:rPr>
                <w:sz w:val="24"/>
                <w:szCs w:val="24"/>
                <w:highlight w:val="yellow"/>
              </w:rPr>
              <w:t>d</w:t>
            </w:r>
            <w:r w:rsidR="00A31D71" w:rsidRPr="00A31D71">
              <w:rPr>
                <w:sz w:val="24"/>
                <w:szCs w:val="24"/>
                <w:highlight w:val="yellow"/>
              </w:rPr>
              <w:t>_users</w:t>
            </w:r>
            <w:proofErr w:type="spellEnd"/>
          </w:p>
        </w:tc>
        <w:tc>
          <w:tcPr>
            <w:tcW w:w="186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Pr="00A31D71" w:rsidRDefault="00A31D71">
            <w:pPr>
              <w:widowControl w:val="0"/>
              <w:spacing w:line="240" w:lineRule="auto"/>
              <w:jc w:val="center"/>
              <w:rPr>
                <w:sz w:val="24"/>
                <w:szCs w:val="24"/>
                <w:highlight w:val="yellow"/>
              </w:rPr>
            </w:pPr>
            <w:r w:rsidRPr="00A31D71">
              <w:rPr>
                <w:sz w:val="24"/>
                <w:szCs w:val="24"/>
                <w:highlight w:val="yellow"/>
              </w:rPr>
              <w:t>id</w:t>
            </w:r>
          </w:p>
        </w:tc>
        <w:tc>
          <w:tcPr>
            <w:tcW w:w="20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Pr="00A31D71" w:rsidRDefault="00A31D71">
            <w:pPr>
              <w:widowControl w:val="0"/>
              <w:spacing w:line="240" w:lineRule="auto"/>
              <w:jc w:val="center"/>
              <w:rPr>
                <w:sz w:val="24"/>
                <w:szCs w:val="24"/>
                <w:highlight w:val="yellow"/>
              </w:rPr>
            </w:pPr>
            <w:r w:rsidRPr="00A31D71">
              <w:rPr>
                <w:sz w:val="24"/>
                <w:szCs w:val="24"/>
                <w:highlight w:val="yellow"/>
              </w:rPr>
              <w:t>INT</w:t>
            </w:r>
          </w:p>
        </w:tc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Pr="00A31D71" w:rsidRDefault="00A31D71">
            <w:pPr>
              <w:widowControl w:val="0"/>
              <w:spacing w:line="240" w:lineRule="auto"/>
              <w:jc w:val="center"/>
              <w:rPr>
                <w:sz w:val="24"/>
                <w:szCs w:val="24"/>
                <w:highlight w:val="yellow"/>
              </w:rPr>
            </w:pPr>
            <w:r w:rsidRPr="00A31D71">
              <w:rPr>
                <w:sz w:val="24"/>
                <w:szCs w:val="24"/>
                <w:highlight w:val="yellow"/>
              </w:rPr>
              <w:t>Y</w:t>
            </w:r>
          </w:p>
        </w:tc>
        <w:tc>
          <w:tcPr>
            <w:tcW w:w="1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Pr="00A31D71" w:rsidRDefault="00A31D71">
            <w:pPr>
              <w:widowControl w:val="0"/>
              <w:spacing w:line="240" w:lineRule="auto"/>
              <w:jc w:val="center"/>
              <w:rPr>
                <w:sz w:val="24"/>
                <w:szCs w:val="24"/>
                <w:highlight w:val="yellow"/>
              </w:rPr>
            </w:pPr>
            <w:r w:rsidRPr="00A31D71">
              <w:rPr>
                <w:sz w:val="24"/>
                <w:szCs w:val="24"/>
                <w:highlight w:val="yellow"/>
              </w:rPr>
              <w:t>PK</w:t>
            </w: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Pr="00A31D71" w:rsidRDefault="00A31D71">
            <w:pPr>
              <w:widowControl w:val="0"/>
              <w:spacing w:line="240" w:lineRule="auto"/>
              <w:jc w:val="center"/>
              <w:rPr>
                <w:sz w:val="24"/>
                <w:szCs w:val="24"/>
                <w:highlight w:val="yellow"/>
              </w:rPr>
            </w:pPr>
            <w:r w:rsidRPr="00A31D71">
              <w:rPr>
                <w:sz w:val="24"/>
                <w:szCs w:val="24"/>
                <w:highlight w:val="yellow"/>
              </w:rPr>
              <w:t>SERIAL</w:t>
            </w: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Pr="00A31D71" w:rsidRDefault="005D287C">
            <w:pPr>
              <w:widowControl w:val="0"/>
              <w:spacing w:line="240" w:lineRule="auto"/>
              <w:jc w:val="center"/>
              <w:rPr>
                <w:sz w:val="24"/>
                <w:szCs w:val="24"/>
                <w:highlight w:val="yellow"/>
              </w:rPr>
            </w:pP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Pr="00A31D71" w:rsidRDefault="005D287C">
            <w:pPr>
              <w:widowControl w:val="0"/>
              <w:spacing w:line="240" w:lineRule="auto"/>
              <w:jc w:val="center"/>
              <w:rPr>
                <w:sz w:val="24"/>
                <w:szCs w:val="24"/>
                <w:highlight w:val="yellow"/>
              </w:rPr>
            </w:pPr>
          </w:p>
        </w:tc>
      </w:tr>
      <w:tr w:rsidR="005D287C" w:rsidTr="00B74898">
        <w:trPr>
          <w:trHeight w:val="440"/>
        </w:trPr>
        <w:tc>
          <w:tcPr>
            <w:tcW w:w="223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Pr="00A31D71" w:rsidRDefault="005D287C">
            <w:pPr>
              <w:widowControl w:val="0"/>
              <w:spacing w:line="240" w:lineRule="auto"/>
              <w:jc w:val="center"/>
              <w:rPr>
                <w:sz w:val="24"/>
                <w:szCs w:val="24"/>
                <w:highlight w:val="yellow"/>
              </w:rPr>
            </w:pPr>
          </w:p>
        </w:tc>
        <w:tc>
          <w:tcPr>
            <w:tcW w:w="186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Pr="00A31D71" w:rsidRDefault="00A31D71">
            <w:pPr>
              <w:widowControl w:val="0"/>
              <w:spacing w:line="240" w:lineRule="auto"/>
              <w:jc w:val="center"/>
              <w:rPr>
                <w:sz w:val="24"/>
                <w:szCs w:val="24"/>
                <w:highlight w:val="yellow"/>
              </w:rPr>
            </w:pPr>
            <w:proofErr w:type="spellStart"/>
            <w:r w:rsidRPr="00A31D71">
              <w:rPr>
                <w:sz w:val="24"/>
                <w:szCs w:val="24"/>
                <w:highlight w:val="yellow"/>
              </w:rPr>
              <w:t>fullname</w:t>
            </w:r>
            <w:proofErr w:type="spellEnd"/>
          </w:p>
        </w:tc>
        <w:tc>
          <w:tcPr>
            <w:tcW w:w="20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Pr="00A31D71" w:rsidRDefault="00A31D71">
            <w:pPr>
              <w:widowControl w:val="0"/>
              <w:spacing w:line="240" w:lineRule="auto"/>
              <w:jc w:val="center"/>
              <w:rPr>
                <w:sz w:val="24"/>
                <w:szCs w:val="24"/>
                <w:highlight w:val="yellow"/>
              </w:rPr>
            </w:pPr>
            <w:r w:rsidRPr="00A31D71">
              <w:rPr>
                <w:sz w:val="24"/>
                <w:szCs w:val="24"/>
                <w:highlight w:val="yellow"/>
              </w:rPr>
              <w:t>VARCHAR(50)</w:t>
            </w:r>
          </w:p>
        </w:tc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Pr="00A31D71" w:rsidRDefault="00A31D71">
            <w:pPr>
              <w:widowControl w:val="0"/>
              <w:spacing w:line="240" w:lineRule="auto"/>
              <w:jc w:val="center"/>
              <w:rPr>
                <w:sz w:val="24"/>
                <w:szCs w:val="24"/>
                <w:highlight w:val="yellow"/>
              </w:rPr>
            </w:pPr>
            <w:r w:rsidRPr="00A31D71">
              <w:rPr>
                <w:sz w:val="24"/>
                <w:szCs w:val="24"/>
                <w:highlight w:val="yellow"/>
              </w:rPr>
              <w:t>Y</w:t>
            </w:r>
          </w:p>
        </w:tc>
        <w:tc>
          <w:tcPr>
            <w:tcW w:w="1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Pr="00A31D71" w:rsidRDefault="005D287C">
            <w:pPr>
              <w:widowControl w:val="0"/>
              <w:spacing w:line="240" w:lineRule="auto"/>
              <w:jc w:val="center"/>
              <w:rPr>
                <w:sz w:val="24"/>
                <w:szCs w:val="24"/>
                <w:highlight w:val="yellow"/>
              </w:rPr>
            </w:pP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Pr="00A31D71" w:rsidRDefault="005D287C">
            <w:pPr>
              <w:widowControl w:val="0"/>
              <w:spacing w:line="240" w:lineRule="auto"/>
              <w:jc w:val="center"/>
              <w:rPr>
                <w:sz w:val="24"/>
                <w:szCs w:val="24"/>
                <w:highlight w:val="yellow"/>
              </w:rPr>
            </w:pP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Pr="00A31D71" w:rsidRDefault="005D287C">
            <w:pPr>
              <w:widowControl w:val="0"/>
              <w:spacing w:line="240" w:lineRule="auto"/>
              <w:jc w:val="center"/>
              <w:rPr>
                <w:sz w:val="24"/>
                <w:szCs w:val="24"/>
                <w:highlight w:val="yellow"/>
              </w:rPr>
            </w:pP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Pr="00A31D71" w:rsidRDefault="005D287C">
            <w:pPr>
              <w:widowControl w:val="0"/>
              <w:spacing w:line="240" w:lineRule="auto"/>
              <w:jc w:val="center"/>
              <w:rPr>
                <w:sz w:val="24"/>
                <w:szCs w:val="24"/>
                <w:highlight w:val="yellow"/>
              </w:rPr>
            </w:pPr>
          </w:p>
        </w:tc>
      </w:tr>
      <w:tr w:rsidR="005D287C" w:rsidTr="00B74898">
        <w:trPr>
          <w:trHeight w:val="440"/>
        </w:trPr>
        <w:tc>
          <w:tcPr>
            <w:tcW w:w="223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Pr="00A31D71" w:rsidRDefault="005D287C">
            <w:pPr>
              <w:widowControl w:val="0"/>
              <w:spacing w:line="240" w:lineRule="auto"/>
              <w:jc w:val="center"/>
              <w:rPr>
                <w:sz w:val="24"/>
                <w:szCs w:val="24"/>
                <w:highlight w:val="yellow"/>
              </w:rPr>
            </w:pPr>
          </w:p>
        </w:tc>
        <w:tc>
          <w:tcPr>
            <w:tcW w:w="186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Pr="00A31D71" w:rsidRDefault="00A31D71">
            <w:pPr>
              <w:widowControl w:val="0"/>
              <w:spacing w:line="240" w:lineRule="auto"/>
              <w:jc w:val="center"/>
              <w:rPr>
                <w:sz w:val="24"/>
                <w:szCs w:val="24"/>
                <w:highlight w:val="yellow"/>
              </w:rPr>
            </w:pPr>
            <w:r w:rsidRPr="00A31D71">
              <w:rPr>
                <w:sz w:val="24"/>
                <w:szCs w:val="24"/>
                <w:highlight w:val="yellow"/>
              </w:rPr>
              <w:t>username</w:t>
            </w:r>
          </w:p>
        </w:tc>
        <w:tc>
          <w:tcPr>
            <w:tcW w:w="20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Pr="00A31D71" w:rsidRDefault="00A31D71">
            <w:pPr>
              <w:widowControl w:val="0"/>
              <w:spacing w:line="240" w:lineRule="auto"/>
              <w:jc w:val="center"/>
              <w:rPr>
                <w:sz w:val="24"/>
                <w:szCs w:val="24"/>
                <w:highlight w:val="yellow"/>
              </w:rPr>
            </w:pPr>
            <w:r w:rsidRPr="00A31D71">
              <w:rPr>
                <w:sz w:val="24"/>
                <w:szCs w:val="24"/>
                <w:highlight w:val="yellow"/>
              </w:rPr>
              <w:t>VARCHAR(50)</w:t>
            </w:r>
          </w:p>
        </w:tc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Pr="00A31D71" w:rsidRDefault="00A31D71">
            <w:pPr>
              <w:widowControl w:val="0"/>
              <w:spacing w:line="240" w:lineRule="auto"/>
              <w:jc w:val="center"/>
              <w:rPr>
                <w:sz w:val="24"/>
                <w:szCs w:val="24"/>
                <w:highlight w:val="yellow"/>
              </w:rPr>
            </w:pPr>
            <w:r w:rsidRPr="00A31D71">
              <w:rPr>
                <w:sz w:val="24"/>
                <w:szCs w:val="24"/>
                <w:highlight w:val="yellow"/>
              </w:rPr>
              <w:t>Y</w:t>
            </w:r>
          </w:p>
        </w:tc>
        <w:tc>
          <w:tcPr>
            <w:tcW w:w="1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Pr="00A31D71" w:rsidRDefault="005D287C">
            <w:pPr>
              <w:widowControl w:val="0"/>
              <w:spacing w:line="240" w:lineRule="auto"/>
              <w:jc w:val="center"/>
              <w:rPr>
                <w:sz w:val="24"/>
                <w:szCs w:val="24"/>
                <w:highlight w:val="yellow"/>
              </w:rPr>
            </w:pP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Pr="00A31D71" w:rsidRDefault="005D287C">
            <w:pPr>
              <w:widowControl w:val="0"/>
              <w:spacing w:line="240" w:lineRule="auto"/>
              <w:jc w:val="center"/>
              <w:rPr>
                <w:sz w:val="24"/>
                <w:szCs w:val="24"/>
                <w:highlight w:val="yellow"/>
              </w:rPr>
            </w:pP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Pr="00A31D71" w:rsidRDefault="005D287C">
            <w:pPr>
              <w:widowControl w:val="0"/>
              <w:spacing w:line="240" w:lineRule="auto"/>
              <w:jc w:val="center"/>
              <w:rPr>
                <w:sz w:val="24"/>
                <w:szCs w:val="24"/>
                <w:highlight w:val="yellow"/>
              </w:rPr>
            </w:pP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Pr="00A31D71" w:rsidRDefault="00A31D71">
            <w:pPr>
              <w:widowControl w:val="0"/>
              <w:spacing w:line="240" w:lineRule="auto"/>
              <w:jc w:val="center"/>
              <w:rPr>
                <w:sz w:val="24"/>
                <w:szCs w:val="24"/>
                <w:highlight w:val="yellow"/>
              </w:rPr>
            </w:pPr>
            <w:r w:rsidRPr="00A31D71">
              <w:rPr>
                <w:sz w:val="24"/>
                <w:szCs w:val="24"/>
                <w:highlight w:val="yellow"/>
              </w:rPr>
              <w:t>UNIQUE</w:t>
            </w:r>
          </w:p>
        </w:tc>
      </w:tr>
      <w:tr w:rsidR="005D287C" w:rsidTr="00B74898">
        <w:trPr>
          <w:trHeight w:val="440"/>
        </w:trPr>
        <w:tc>
          <w:tcPr>
            <w:tcW w:w="223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Pr="00A31D71" w:rsidRDefault="005D287C">
            <w:pPr>
              <w:widowControl w:val="0"/>
              <w:spacing w:line="240" w:lineRule="auto"/>
              <w:jc w:val="center"/>
              <w:rPr>
                <w:sz w:val="24"/>
                <w:szCs w:val="24"/>
                <w:highlight w:val="yellow"/>
              </w:rPr>
            </w:pPr>
          </w:p>
        </w:tc>
        <w:tc>
          <w:tcPr>
            <w:tcW w:w="186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Pr="00A31D71" w:rsidRDefault="00A31D71">
            <w:pPr>
              <w:widowControl w:val="0"/>
              <w:spacing w:line="240" w:lineRule="auto"/>
              <w:jc w:val="center"/>
              <w:rPr>
                <w:sz w:val="24"/>
                <w:szCs w:val="24"/>
                <w:highlight w:val="yellow"/>
              </w:rPr>
            </w:pPr>
            <w:r w:rsidRPr="00A31D71">
              <w:rPr>
                <w:sz w:val="24"/>
                <w:szCs w:val="24"/>
                <w:highlight w:val="yellow"/>
              </w:rPr>
              <w:t>password</w:t>
            </w:r>
          </w:p>
        </w:tc>
        <w:tc>
          <w:tcPr>
            <w:tcW w:w="20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Pr="00A31D71" w:rsidRDefault="00A31D71">
            <w:pPr>
              <w:widowControl w:val="0"/>
              <w:spacing w:line="240" w:lineRule="auto"/>
              <w:jc w:val="center"/>
              <w:rPr>
                <w:sz w:val="24"/>
                <w:szCs w:val="24"/>
                <w:highlight w:val="yellow"/>
              </w:rPr>
            </w:pPr>
            <w:r w:rsidRPr="00A31D71">
              <w:rPr>
                <w:sz w:val="24"/>
                <w:szCs w:val="24"/>
                <w:highlight w:val="yellow"/>
              </w:rPr>
              <w:t>VARCHAR</w:t>
            </w:r>
          </w:p>
        </w:tc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Pr="00A31D71" w:rsidRDefault="00A31D71">
            <w:pPr>
              <w:widowControl w:val="0"/>
              <w:spacing w:line="240" w:lineRule="auto"/>
              <w:jc w:val="center"/>
              <w:rPr>
                <w:sz w:val="24"/>
                <w:szCs w:val="24"/>
                <w:highlight w:val="yellow"/>
              </w:rPr>
            </w:pPr>
            <w:r w:rsidRPr="00A31D71">
              <w:rPr>
                <w:sz w:val="24"/>
                <w:szCs w:val="24"/>
                <w:highlight w:val="yellow"/>
              </w:rPr>
              <w:t>Y</w:t>
            </w:r>
          </w:p>
        </w:tc>
        <w:tc>
          <w:tcPr>
            <w:tcW w:w="1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Pr="00A31D71" w:rsidRDefault="005D287C">
            <w:pPr>
              <w:widowControl w:val="0"/>
              <w:spacing w:line="240" w:lineRule="auto"/>
              <w:jc w:val="center"/>
              <w:rPr>
                <w:sz w:val="24"/>
                <w:szCs w:val="24"/>
                <w:highlight w:val="yellow"/>
              </w:rPr>
            </w:pP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Pr="00A31D71" w:rsidRDefault="005D287C">
            <w:pPr>
              <w:widowControl w:val="0"/>
              <w:spacing w:line="240" w:lineRule="auto"/>
              <w:jc w:val="center"/>
              <w:rPr>
                <w:sz w:val="24"/>
                <w:szCs w:val="24"/>
                <w:highlight w:val="yellow"/>
              </w:rPr>
            </w:pP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Pr="00A31D71" w:rsidRDefault="005D287C">
            <w:pPr>
              <w:widowControl w:val="0"/>
              <w:spacing w:line="240" w:lineRule="auto"/>
              <w:jc w:val="center"/>
              <w:rPr>
                <w:sz w:val="24"/>
                <w:szCs w:val="24"/>
                <w:highlight w:val="yellow"/>
              </w:rPr>
            </w:pP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Pr="00A31D71" w:rsidRDefault="005D287C">
            <w:pPr>
              <w:widowControl w:val="0"/>
              <w:spacing w:line="240" w:lineRule="auto"/>
              <w:jc w:val="center"/>
              <w:rPr>
                <w:sz w:val="24"/>
                <w:szCs w:val="24"/>
                <w:highlight w:val="yellow"/>
              </w:rPr>
            </w:pPr>
          </w:p>
        </w:tc>
      </w:tr>
      <w:tr w:rsidR="005D287C" w:rsidTr="00B74898">
        <w:trPr>
          <w:trHeight w:val="440"/>
        </w:trPr>
        <w:tc>
          <w:tcPr>
            <w:tcW w:w="223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Pr="00A31D71" w:rsidRDefault="005D287C">
            <w:pPr>
              <w:widowControl w:val="0"/>
              <w:spacing w:line="240" w:lineRule="auto"/>
              <w:jc w:val="center"/>
              <w:rPr>
                <w:sz w:val="24"/>
                <w:szCs w:val="24"/>
                <w:highlight w:val="yellow"/>
              </w:rPr>
            </w:pPr>
          </w:p>
        </w:tc>
        <w:tc>
          <w:tcPr>
            <w:tcW w:w="186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Pr="00A31D71" w:rsidRDefault="00A31D71">
            <w:pPr>
              <w:widowControl w:val="0"/>
              <w:spacing w:line="240" w:lineRule="auto"/>
              <w:jc w:val="center"/>
              <w:rPr>
                <w:sz w:val="24"/>
                <w:szCs w:val="24"/>
                <w:highlight w:val="yellow"/>
              </w:rPr>
            </w:pPr>
            <w:proofErr w:type="spellStart"/>
            <w:r w:rsidRPr="00A31D71">
              <w:rPr>
                <w:sz w:val="24"/>
                <w:szCs w:val="24"/>
                <w:highlight w:val="yellow"/>
              </w:rPr>
              <w:t>image_url</w:t>
            </w:r>
            <w:proofErr w:type="spellEnd"/>
          </w:p>
        </w:tc>
        <w:tc>
          <w:tcPr>
            <w:tcW w:w="20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Pr="00A31D71" w:rsidRDefault="00A31D71">
            <w:pPr>
              <w:widowControl w:val="0"/>
              <w:spacing w:line="240" w:lineRule="auto"/>
              <w:jc w:val="center"/>
              <w:rPr>
                <w:sz w:val="24"/>
                <w:szCs w:val="24"/>
                <w:highlight w:val="yellow"/>
              </w:rPr>
            </w:pPr>
            <w:r w:rsidRPr="00A31D71">
              <w:rPr>
                <w:sz w:val="24"/>
                <w:szCs w:val="24"/>
                <w:highlight w:val="yellow"/>
              </w:rPr>
              <w:t>VARCHAR(100)</w:t>
            </w:r>
          </w:p>
        </w:tc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Pr="00A31D71" w:rsidRDefault="00A31D71">
            <w:pPr>
              <w:widowControl w:val="0"/>
              <w:spacing w:line="240" w:lineRule="auto"/>
              <w:jc w:val="center"/>
              <w:rPr>
                <w:sz w:val="24"/>
                <w:szCs w:val="24"/>
                <w:highlight w:val="yellow"/>
              </w:rPr>
            </w:pPr>
            <w:r w:rsidRPr="00A31D71">
              <w:rPr>
                <w:sz w:val="24"/>
                <w:szCs w:val="24"/>
                <w:highlight w:val="yellow"/>
              </w:rPr>
              <w:t>N</w:t>
            </w:r>
          </w:p>
        </w:tc>
        <w:tc>
          <w:tcPr>
            <w:tcW w:w="1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Pr="00A31D71" w:rsidRDefault="005D287C">
            <w:pPr>
              <w:widowControl w:val="0"/>
              <w:spacing w:line="240" w:lineRule="auto"/>
              <w:jc w:val="center"/>
              <w:rPr>
                <w:sz w:val="24"/>
                <w:szCs w:val="24"/>
                <w:highlight w:val="yellow"/>
              </w:rPr>
            </w:pP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Pr="00A31D71" w:rsidRDefault="005D287C">
            <w:pPr>
              <w:widowControl w:val="0"/>
              <w:spacing w:line="240" w:lineRule="auto"/>
              <w:jc w:val="center"/>
              <w:rPr>
                <w:sz w:val="24"/>
                <w:szCs w:val="24"/>
                <w:highlight w:val="yellow"/>
              </w:rPr>
            </w:pP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Pr="00A31D71" w:rsidRDefault="005D287C">
            <w:pPr>
              <w:widowControl w:val="0"/>
              <w:spacing w:line="240" w:lineRule="auto"/>
              <w:jc w:val="center"/>
              <w:rPr>
                <w:sz w:val="24"/>
                <w:szCs w:val="24"/>
                <w:highlight w:val="yellow"/>
              </w:rPr>
            </w:pP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Pr="00A31D71" w:rsidRDefault="005D287C">
            <w:pPr>
              <w:widowControl w:val="0"/>
              <w:spacing w:line="240" w:lineRule="auto"/>
              <w:jc w:val="center"/>
              <w:rPr>
                <w:sz w:val="24"/>
                <w:szCs w:val="24"/>
                <w:highlight w:val="yellow"/>
              </w:rPr>
            </w:pPr>
          </w:p>
        </w:tc>
      </w:tr>
      <w:tr w:rsidR="005D287C" w:rsidTr="00B74898">
        <w:trPr>
          <w:trHeight w:val="440"/>
        </w:trPr>
        <w:tc>
          <w:tcPr>
            <w:tcW w:w="223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Pr="00A31D71" w:rsidRDefault="005D287C">
            <w:pPr>
              <w:widowControl w:val="0"/>
              <w:spacing w:line="240" w:lineRule="auto"/>
              <w:jc w:val="center"/>
              <w:rPr>
                <w:sz w:val="24"/>
                <w:szCs w:val="24"/>
                <w:highlight w:val="yellow"/>
              </w:rPr>
            </w:pPr>
          </w:p>
        </w:tc>
        <w:tc>
          <w:tcPr>
            <w:tcW w:w="186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Pr="00A31D71" w:rsidRDefault="00A31D71">
            <w:pPr>
              <w:widowControl w:val="0"/>
              <w:spacing w:line="240" w:lineRule="auto"/>
              <w:jc w:val="center"/>
              <w:rPr>
                <w:sz w:val="24"/>
                <w:szCs w:val="24"/>
                <w:highlight w:val="yellow"/>
              </w:rPr>
            </w:pPr>
            <w:r w:rsidRPr="00A31D71">
              <w:rPr>
                <w:sz w:val="24"/>
                <w:szCs w:val="24"/>
                <w:highlight w:val="yellow"/>
              </w:rPr>
              <w:t>phone</w:t>
            </w:r>
          </w:p>
        </w:tc>
        <w:tc>
          <w:tcPr>
            <w:tcW w:w="20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Pr="00A31D71" w:rsidRDefault="00A31D71">
            <w:pPr>
              <w:widowControl w:val="0"/>
              <w:spacing w:line="240" w:lineRule="auto"/>
              <w:jc w:val="center"/>
              <w:rPr>
                <w:sz w:val="24"/>
                <w:szCs w:val="24"/>
                <w:highlight w:val="yellow"/>
              </w:rPr>
            </w:pPr>
            <w:r w:rsidRPr="00A31D71">
              <w:rPr>
                <w:sz w:val="24"/>
                <w:szCs w:val="24"/>
                <w:highlight w:val="yellow"/>
              </w:rPr>
              <w:t>VARCHAR(50)</w:t>
            </w:r>
          </w:p>
        </w:tc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Pr="00A31D71" w:rsidRDefault="00A31D71">
            <w:pPr>
              <w:widowControl w:val="0"/>
              <w:spacing w:line="240" w:lineRule="auto"/>
              <w:jc w:val="center"/>
              <w:rPr>
                <w:sz w:val="24"/>
                <w:szCs w:val="24"/>
                <w:highlight w:val="yellow"/>
              </w:rPr>
            </w:pPr>
            <w:r w:rsidRPr="00A31D71">
              <w:rPr>
                <w:sz w:val="24"/>
                <w:szCs w:val="24"/>
                <w:highlight w:val="yellow"/>
              </w:rPr>
              <w:t>Y</w:t>
            </w:r>
          </w:p>
        </w:tc>
        <w:tc>
          <w:tcPr>
            <w:tcW w:w="1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Pr="00A31D71" w:rsidRDefault="005D287C">
            <w:pPr>
              <w:widowControl w:val="0"/>
              <w:spacing w:line="240" w:lineRule="auto"/>
              <w:jc w:val="center"/>
              <w:rPr>
                <w:sz w:val="24"/>
                <w:szCs w:val="24"/>
                <w:highlight w:val="yellow"/>
              </w:rPr>
            </w:pP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Pr="00A31D71" w:rsidRDefault="005D287C">
            <w:pPr>
              <w:widowControl w:val="0"/>
              <w:spacing w:line="240" w:lineRule="auto"/>
              <w:jc w:val="center"/>
              <w:rPr>
                <w:sz w:val="24"/>
                <w:szCs w:val="24"/>
                <w:highlight w:val="yellow"/>
              </w:rPr>
            </w:pP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Pr="00A31D71" w:rsidRDefault="005D287C">
            <w:pPr>
              <w:widowControl w:val="0"/>
              <w:spacing w:line="240" w:lineRule="auto"/>
              <w:jc w:val="center"/>
              <w:rPr>
                <w:sz w:val="24"/>
                <w:szCs w:val="24"/>
                <w:highlight w:val="yellow"/>
              </w:rPr>
            </w:pP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Pr="00A31D71" w:rsidRDefault="005D287C">
            <w:pPr>
              <w:widowControl w:val="0"/>
              <w:spacing w:line="240" w:lineRule="auto"/>
              <w:jc w:val="center"/>
              <w:rPr>
                <w:sz w:val="24"/>
                <w:szCs w:val="24"/>
                <w:highlight w:val="yellow"/>
              </w:rPr>
            </w:pPr>
          </w:p>
        </w:tc>
      </w:tr>
      <w:tr w:rsidR="005D287C" w:rsidTr="00B74898">
        <w:trPr>
          <w:trHeight w:val="440"/>
        </w:trPr>
        <w:tc>
          <w:tcPr>
            <w:tcW w:w="223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Pr="00A31D71" w:rsidRDefault="005D287C">
            <w:pPr>
              <w:widowControl w:val="0"/>
              <w:spacing w:line="240" w:lineRule="auto"/>
              <w:jc w:val="center"/>
              <w:rPr>
                <w:sz w:val="24"/>
                <w:szCs w:val="24"/>
                <w:highlight w:val="yellow"/>
              </w:rPr>
            </w:pPr>
          </w:p>
        </w:tc>
        <w:tc>
          <w:tcPr>
            <w:tcW w:w="186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Pr="00A31D71" w:rsidRDefault="00A31D71">
            <w:pPr>
              <w:widowControl w:val="0"/>
              <w:spacing w:line="240" w:lineRule="auto"/>
              <w:jc w:val="center"/>
              <w:rPr>
                <w:sz w:val="24"/>
                <w:szCs w:val="24"/>
                <w:highlight w:val="yellow"/>
              </w:rPr>
            </w:pPr>
            <w:r w:rsidRPr="00A31D71">
              <w:rPr>
                <w:sz w:val="24"/>
                <w:szCs w:val="24"/>
                <w:highlight w:val="yellow"/>
              </w:rPr>
              <w:t>email</w:t>
            </w:r>
          </w:p>
        </w:tc>
        <w:tc>
          <w:tcPr>
            <w:tcW w:w="20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Pr="00A31D71" w:rsidRDefault="00A31D71">
            <w:pPr>
              <w:widowControl w:val="0"/>
              <w:spacing w:line="240" w:lineRule="auto"/>
              <w:jc w:val="center"/>
              <w:rPr>
                <w:sz w:val="24"/>
                <w:szCs w:val="24"/>
                <w:highlight w:val="yellow"/>
              </w:rPr>
            </w:pPr>
            <w:r w:rsidRPr="00A31D71">
              <w:rPr>
                <w:sz w:val="24"/>
                <w:szCs w:val="24"/>
                <w:highlight w:val="yellow"/>
              </w:rPr>
              <w:t>VARCHAR(50)</w:t>
            </w:r>
          </w:p>
        </w:tc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Pr="00A31D71" w:rsidRDefault="00A31D71">
            <w:pPr>
              <w:widowControl w:val="0"/>
              <w:spacing w:line="240" w:lineRule="auto"/>
              <w:jc w:val="center"/>
              <w:rPr>
                <w:sz w:val="24"/>
                <w:szCs w:val="24"/>
                <w:highlight w:val="yellow"/>
              </w:rPr>
            </w:pPr>
            <w:r w:rsidRPr="00A31D71">
              <w:rPr>
                <w:sz w:val="24"/>
                <w:szCs w:val="24"/>
                <w:highlight w:val="yellow"/>
              </w:rPr>
              <w:t>Y</w:t>
            </w:r>
          </w:p>
        </w:tc>
        <w:tc>
          <w:tcPr>
            <w:tcW w:w="1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Pr="00A31D71" w:rsidRDefault="005D287C">
            <w:pPr>
              <w:widowControl w:val="0"/>
              <w:spacing w:line="240" w:lineRule="auto"/>
              <w:jc w:val="center"/>
              <w:rPr>
                <w:sz w:val="24"/>
                <w:szCs w:val="24"/>
                <w:highlight w:val="yellow"/>
              </w:rPr>
            </w:pP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Pr="00A31D71" w:rsidRDefault="005D287C">
            <w:pPr>
              <w:widowControl w:val="0"/>
              <w:spacing w:line="240" w:lineRule="auto"/>
              <w:jc w:val="center"/>
              <w:rPr>
                <w:sz w:val="24"/>
                <w:szCs w:val="24"/>
                <w:highlight w:val="yellow"/>
              </w:rPr>
            </w:pP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Pr="00A31D71" w:rsidRDefault="005D287C">
            <w:pPr>
              <w:widowControl w:val="0"/>
              <w:spacing w:line="240" w:lineRule="auto"/>
              <w:jc w:val="center"/>
              <w:rPr>
                <w:sz w:val="24"/>
                <w:szCs w:val="24"/>
                <w:highlight w:val="yellow"/>
              </w:rPr>
            </w:pP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Pr="00A31D71" w:rsidRDefault="005D287C">
            <w:pPr>
              <w:widowControl w:val="0"/>
              <w:spacing w:line="240" w:lineRule="auto"/>
              <w:jc w:val="center"/>
              <w:rPr>
                <w:sz w:val="24"/>
                <w:szCs w:val="24"/>
                <w:highlight w:val="yellow"/>
              </w:rPr>
            </w:pPr>
          </w:p>
        </w:tc>
      </w:tr>
      <w:tr w:rsidR="00B74898" w:rsidTr="00B74898">
        <w:trPr>
          <w:trHeight w:val="440"/>
        </w:trPr>
        <w:tc>
          <w:tcPr>
            <w:tcW w:w="223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74898" w:rsidRPr="00A31D71" w:rsidRDefault="00B74898">
            <w:pPr>
              <w:widowControl w:val="0"/>
              <w:spacing w:line="240" w:lineRule="auto"/>
              <w:jc w:val="center"/>
              <w:rPr>
                <w:sz w:val="24"/>
                <w:szCs w:val="24"/>
                <w:highlight w:val="yellow"/>
              </w:rPr>
            </w:pPr>
          </w:p>
        </w:tc>
        <w:tc>
          <w:tcPr>
            <w:tcW w:w="186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74898" w:rsidRPr="00A31D71" w:rsidRDefault="00B74898">
            <w:pPr>
              <w:widowControl w:val="0"/>
              <w:spacing w:line="240" w:lineRule="auto"/>
              <w:jc w:val="center"/>
              <w:rPr>
                <w:sz w:val="24"/>
                <w:szCs w:val="24"/>
                <w:highlight w:val="yellow"/>
              </w:rPr>
            </w:pPr>
            <w:r>
              <w:rPr>
                <w:sz w:val="24"/>
                <w:szCs w:val="24"/>
                <w:highlight w:val="yellow"/>
              </w:rPr>
              <w:t>store</w:t>
            </w:r>
          </w:p>
        </w:tc>
        <w:tc>
          <w:tcPr>
            <w:tcW w:w="20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74898" w:rsidRPr="00A31D71" w:rsidRDefault="00B74898" w:rsidP="00B74898">
            <w:pPr>
              <w:widowControl w:val="0"/>
              <w:spacing w:line="240" w:lineRule="auto"/>
              <w:jc w:val="center"/>
              <w:rPr>
                <w:sz w:val="24"/>
                <w:szCs w:val="24"/>
                <w:highlight w:val="yellow"/>
              </w:rPr>
            </w:pPr>
            <w:r>
              <w:rPr>
                <w:sz w:val="24"/>
                <w:szCs w:val="24"/>
                <w:highlight w:val="yellow"/>
              </w:rPr>
              <w:t>List&lt;Store&gt;</w:t>
            </w:r>
          </w:p>
        </w:tc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74898" w:rsidRPr="00A31D71" w:rsidRDefault="00B74898">
            <w:pPr>
              <w:widowControl w:val="0"/>
              <w:spacing w:line="240" w:lineRule="auto"/>
              <w:jc w:val="center"/>
              <w:rPr>
                <w:sz w:val="24"/>
                <w:szCs w:val="24"/>
                <w:highlight w:val="yellow"/>
              </w:rPr>
            </w:pPr>
          </w:p>
        </w:tc>
        <w:tc>
          <w:tcPr>
            <w:tcW w:w="1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74898" w:rsidRPr="00A31D71" w:rsidRDefault="00B74898">
            <w:pPr>
              <w:widowControl w:val="0"/>
              <w:spacing w:line="240" w:lineRule="auto"/>
              <w:jc w:val="center"/>
              <w:rPr>
                <w:sz w:val="24"/>
                <w:szCs w:val="24"/>
                <w:highlight w:val="yellow"/>
              </w:rPr>
            </w:pP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74898" w:rsidRPr="00A31D71" w:rsidRDefault="00B74898">
            <w:pPr>
              <w:widowControl w:val="0"/>
              <w:spacing w:line="240" w:lineRule="auto"/>
              <w:jc w:val="center"/>
              <w:rPr>
                <w:sz w:val="24"/>
                <w:szCs w:val="24"/>
                <w:highlight w:val="yellow"/>
              </w:rPr>
            </w:pP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74898" w:rsidRPr="00A31D71" w:rsidRDefault="00B74898">
            <w:pPr>
              <w:widowControl w:val="0"/>
              <w:spacing w:line="240" w:lineRule="auto"/>
              <w:jc w:val="center"/>
              <w:rPr>
                <w:sz w:val="24"/>
                <w:szCs w:val="24"/>
                <w:highlight w:val="yellow"/>
              </w:rPr>
            </w:pP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74898" w:rsidRPr="00A31D71" w:rsidRDefault="00B74898">
            <w:pPr>
              <w:widowControl w:val="0"/>
              <w:spacing w:line="240" w:lineRule="auto"/>
              <w:jc w:val="center"/>
              <w:rPr>
                <w:sz w:val="24"/>
                <w:szCs w:val="24"/>
                <w:highlight w:val="yellow"/>
              </w:rPr>
            </w:pPr>
            <w:r>
              <w:rPr>
                <w:sz w:val="24"/>
                <w:szCs w:val="24"/>
                <w:highlight w:val="yellow"/>
              </w:rPr>
              <w:t>Define in POJO</w:t>
            </w:r>
          </w:p>
        </w:tc>
      </w:tr>
      <w:tr w:rsidR="005D287C" w:rsidTr="00B74898">
        <w:trPr>
          <w:trHeight w:val="440"/>
        </w:trPr>
        <w:tc>
          <w:tcPr>
            <w:tcW w:w="223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Pr="00A31D71" w:rsidRDefault="005D287C">
            <w:pPr>
              <w:widowControl w:val="0"/>
              <w:spacing w:line="240" w:lineRule="auto"/>
              <w:jc w:val="center"/>
              <w:rPr>
                <w:sz w:val="24"/>
                <w:szCs w:val="24"/>
                <w:highlight w:val="yellow"/>
              </w:rPr>
            </w:pPr>
          </w:p>
        </w:tc>
        <w:tc>
          <w:tcPr>
            <w:tcW w:w="186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Pr="00A31D71" w:rsidRDefault="00A31D71">
            <w:pPr>
              <w:widowControl w:val="0"/>
              <w:spacing w:line="240" w:lineRule="auto"/>
              <w:jc w:val="center"/>
              <w:rPr>
                <w:sz w:val="24"/>
                <w:szCs w:val="24"/>
                <w:highlight w:val="yellow"/>
              </w:rPr>
            </w:pPr>
            <w:r w:rsidRPr="00A31D71">
              <w:rPr>
                <w:sz w:val="24"/>
                <w:szCs w:val="24"/>
                <w:highlight w:val="yellow"/>
              </w:rPr>
              <w:t>status</w:t>
            </w:r>
          </w:p>
        </w:tc>
        <w:tc>
          <w:tcPr>
            <w:tcW w:w="20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Pr="00A31D71" w:rsidRDefault="00A31D71">
            <w:pPr>
              <w:widowControl w:val="0"/>
              <w:spacing w:line="240" w:lineRule="auto"/>
              <w:jc w:val="center"/>
              <w:rPr>
                <w:sz w:val="24"/>
                <w:szCs w:val="24"/>
                <w:highlight w:val="yellow"/>
              </w:rPr>
            </w:pPr>
            <w:r w:rsidRPr="00A31D71">
              <w:rPr>
                <w:sz w:val="24"/>
                <w:szCs w:val="24"/>
                <w:highlight w:val="yellow"/>
              </w:rPr>
              <w:t>BOOLEAN</w:t>
            </w:r>
          </w:p>
        </w:tc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Pr="00A31D71" w:rsidRDefault="00A31D71">
            <w:pPr>
              <w:widowControl w:val="0"/>
              <w:spacing w:line="240" w:lineRule="auto"/>
              <w:jc w:val="center"/>
              <w:rPr>
                <w:sz w:val="24"/>
                <w:szCs w:val="24"/>
                <w:highlight w:val="yellow"/>
              </w:rPr>
            </w:pPr>
            <w:r w:rsidRPr="00A31D71">
              <w:rPr>
                <w:sz w:val="24"/>
                <w:szCs w:val="24"/>
                <w:highlight w:val="yellow"/>
              </w:rPr>
              <w:t>Y</w:t>
            </w:r>
          </w:p>
        </w:tc>
        <w:tc>
          <w:tcPr>
            <w:tcW w:w="1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Pr="00A31D71" w:rsidRDefault="005D287C">
            <w:pPr>
              <w:widowControl w:val="0"/>
              <w:spacing w:line="240" w:lineRule="auto"/>
              <w:jc w:val="center"/>
              <w:rPr>
                <w:sz w:val="24"/>
                <w:szCs w:val="24"/>
                <w:highlight w:val="yellow"/>
              </w:rPr>
            </w:pP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Pr="00A31D71" w:rsidRDefault="00A31D71">
            <w:pPr>
              <w:widowControl w:val="0"/>
              <w:spacing w:line="240" w:lineRule="auto"/>
              <w:jc w:val="center"/>
              <w:rPr>
                <w:sz w:val="24"/>
                <w:szCs w:val="24"/>
                <w:highlight w:val="yellow"/>
              </w:rPr>
            </w:pPr>
            <w:r w:rsidRPr="00A31D71">
              <w:rPr>
                <w:sz w:val="24"/>
                <w:szCs w:val="24"/>
                <w:highlight w:val="yellow"/>
              </w:rPr>
              <w:t>true</w:t>
            </w: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Pr="00A31D71" w:rsidRDefault="005D287C">
            <w:pPr>
              <w:widowControl w:val="0"/>
              <w:spacing w:line="240" w:lineRule="auto"/>
              <w:jc w:val="center"/>
              <w:rPr>
                <w:sz w:val="24"/>
                <w:szCs w:val="24"/>
                <w:highlight w:val="yellow"/>
              </w:rPr>
            </w:pP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Pr="00A31D71" w:rsidRDefault="005D287C">
            <w:pPr>
              <w:widowControl w:val="0"/>
              <w:spacing w:line="240" w:lineRule="auto"/>
              <w:jc w:val="center"/>
              <w:rPr>
                <w:sz w:val="24"/>
                <w:szCs w:val="24"/>
                <w:highlight w:val="yellow"/>
              </w:rPr>
            </w:pPr>
          </w:p>
        </w:tc>
      </w:tr>
      <w:tr w:rsidR="005D287C" w:rsidTr="00B74898">
        <w:trPr>
          <w:trHeight w:val="440"/>
        </w:trPr>
        <w:tc>
          <w:tcPr>
            <w:tcW w:w="223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Pr="00A31D71" w:rsidRDefault="005D287C">
            <w:pPr>
              <w:widowControl w:val="0"/>
              <w:spacing w:line="240" w:lineRule="auto"/>
              <w:jc w:val="center"/>
              <w:rPr>
                <w:sz w:val="24"/>
                <w:szCs w:val="24"/>
                <w:highlight w:val="yellow"/>
              </w:rPr>
            </w:pPr>
          </w:p>
        </w:tc>
        <w:tc>
          <w:tcPr>
            <w:tcW w:w="186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Pr="00A31D71" w:rsidRDefault="00A31D71">
            <w:pPr>
              <w:widowControl w:val="0"/>
              <w:spacing w:line="240" w:lineRule="auto"/>
              <w:jc w:val="center"/>
              <w:rPr>
                <w:sz w:val="24"/>
                <w:szCs w:val="24"/>
                <w:highlight w:val="yellow"/>
              </w:rPr>
            </w:pPr>
            <w:proofErr w:type="spellStart"/>
            <w:r w:rsidRPr="00A31D71">
              <w:rPr>
                <w:sz w:val="24"/>
                <w:szCs w:val="24"/>
                <w:highlight w:val="yellow"/>
              </w:rPr>
              <w:t>created_date</w:t>
            </w:r>
            <w:proofErr w:type="spellEnd"/>
          </w:p>
        </w:tc>
        <w:tc>
          <w:tcPr>
            <w:tcW w:w="20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Pr="00A31D71" w:rsidRDefault="00A31D71">
            <w:pPr>
              <w:widowControl w:val="0"/>
              <w:spacing w:line="240" w:lineRule="auto"/>
              <w:jc w:val="center"/>
              <w:rPr>
                <w:sz w:val="24"/>
                <w:szCs w:val="24"/>
                <w:highlight w:val="yellow"/>
              </w:rPr>
            </w:pPr>
            <w:r w:rsidRPr="00A31D71">
              <w:rPr>
                <w:sz w:val="24"/>
                <w:szCs w:val="24"/>
                <w:highlight w:val="yellow"/>
              </w:rPr>
              <w:t>TIMESTAMP</w:t>
            </w:r>
          </w:p>
        </w:tc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Pr="00A31D71" w:rsidRDefault="00A31D71">
            <w:pPr>
              <w:widowControl w:val="0"/>
              <w:spacing w:line="240" w:lineRule="auto"/>
              <w:jc w:val="center"/>
              <w:rPr>
                <w:sz w:val="24"/>
                <w:szCs w:val="24"/>
                <w:highlight w:val="yellow"/>
              </w:rPr>
            </w:pPr>
            <w:r w:rsidRPr="00A31D71">
              <w:rPr>
                <w:sz w:val="24"/>
                <w:szCs w:val="24"/>
                <w:highlight w:val="yellow"/>
              </w:rPr>
              <w:t>Y</w:t>
            </w:r>
          </w:p>
        </w:tc>
        <w:tc>
          <w:tcPr>
            <w:tcW w:w="1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Pr="00A31D71" w:rsidRDefault="005D287C">
            <w:pPr>
              <w:widowControl w:val="0"/>
              <w:spacing w:line="240" w:lineRule="auto"/>
              <w:jc w:val="center"/>
              <w:rPr>
                <w:sz w:val="24"/>
                <w:szCs w:val="24"/>
                <w:highlight w:val="yellow"/>
              </w:rPr>
            </w:pP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Pr="00A31D71" w:rsidRDefault="00A31D71">
            <w:pPr>
              <w:widowControl w:val="0"/>
              <w:spacing w:line="240" w:lineRule="auto"/>
              <w:jc w:val="center"/>
              <w:rPr>
                <w:sz w:val="24"/>
                <w:szCs w:val="24"/>
                <w:highlight w:val="yellow"/>
              </w:rPr>
            </w:pPr>
            <w:r w:rsidRPr="00A31D71">
              <w:rPr>
                <w:sz w:val="24"/>
                <w:szCs w:val="24"/>
                <w:highlight w:val="yellow"/>
              </w:rPr>
              <w:t>now()</w:t>
            </w: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Pr="00A31D71" w:rsidRDefault="005D287C">
            <w:pPr>
              <w:widowControl w:val="0"/>
              <w:spacing w:line="240" w:lineRule="auto"/>
              <w:jc w:val="center"/>
              <w:rPr>
                <w:sz w:val="24"/>
                <w:szCs w:val="24"/>
                <w:highlight w:val="yellow"/>
              </w:rPr>
            </w:pP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Pr="00A31D71" w:rsidRDefault="005D287C">
            <w:pPr>
              <w:widowControl w:val="0"/>
              <w:spacing w:line="240" w:lineRule="auto"/>
              <w:jc w:val="center"/>
              <w:rPr>
                <w:sz w:val="24"/>
                <w:szCs w:val="24"/>
                <w:highlight w:val="yellow"/>
              </w:rPr>
            </w:pPr>
          </w:p>
        </w:tc>
      </w:tr>
      <w:tr w:rsidR="005D287C" w:rsidTr="00B74898">
        <w:trPr>
          <w:trHeight w:val="440"/>
        </w:trPr>
        <w:tc>
          <w:tcPr>
            <w:tcW w:w="2230" w:type="dxa"/>
            <w:vMerge w:val="restar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Default="00A31D71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d_stores</w:t>
            </w:r>
            <w:proofErr w:type="spellEnd"/>
          </w:p>
        </w:tc>
        <w:tc>
          <w:tcPr>
            <w:tcW w:w="186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Default="00A31D71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d</w:t>
            </w:r>
          </w:p>
        </w:tc>
        <w:tc>
          <w:tcPr>
            <w:tcW w:w="20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Default="00A31D71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T</w:t>
            </w:r>
          </w:p>
        </w:tc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Default="00A31D71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Y</w:t>
            </w:r>
          </w:p>
        </w:tc>
        <w:tc>
          <w:tcPr>
            <w:tcW w:w="1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Default="00A31D71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K</w:t>
            </w: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Default="00A31D71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ERIAL</w:t>
            </w: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Default="005D287C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Default="005D287C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</w:tr>
      <w:tr w:rsidR="005D287C" w:rsidTr="00B74898">
        <w:trPr>
          <w:trHeight w:val="440"/>
        </w:trPr>
        <w:tc>
          <w:tcPr>
            <w:tcW w:w="223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Default="005D287C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86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Default="00B74898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ame</w:t>
            </w:r>
          </w:p>
        </w:tc>
        <w:tc>
          <w:tcPr>
            <w:tcW w:w="20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Default="00B74898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VARCHAR(100)</w:t>
            </w:r>
          </w:p>
        </w:tc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Default="00B74898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Y</w:t>
            </w:r>
          </w:p>
        </w:tc>
        <w:tc>
          <w:tcPr>
            <w:tcW w:w="1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Default="005D287C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Default="005D287C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Default="005D287C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Default="005D287C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</w:tr>
      <w:tr w:rsidR="005D287C" w:rsidTr="00B74898">
        <w:trPr>
          <w:trHeight w:val="440"/>
        </w:trPr>
        <w:tc>
          <w:tcPr>
            <w:tcW w:w="223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Default="005D287C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86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Default="00B74898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image_url</w:t>
            </w:r>
            <w:proofErr w:type="spellEnd"/>
          </w:p>
        </w:tc>
        <w:tc>
          <w:tcPr>
            <w:tcW w:w="20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Default="00B74898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VARCHAR(100)</w:t>
            </w:r>
          </w:p>
        </w:tc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Default="00B74898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</w:t>
            </w:r>
          </w:p>
        </w:tc>
        <w:tc>
          <w:tcPr>
            <w:tcW w:w="1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Default="005D287C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Default="005D287C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Default="005D287C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Default="005D287C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</w:tr>
      <w:tr w:rsidR="008B3132" w:rsidTr="00B74898">
        <w:trPr>
          <w:trHeight w:val="440"/>
        </w:trPr>
        <w:tc>
          <w:tcPr>
            <w:tcW w:w="223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B3132" w:rsidRDefault="008B3132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86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B3132" w:rsidRDefault="008B3132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ntact</w:t>
            </w:r>
          </w:p>
        </w:tc>
        <w:tc>
          <w:tcPr>
            <w:tcW w:w="20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B3132" w:rsidRDefault="008B3132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VARCHAR</w:t>
            </w:r>
          </w:p>
        </w:tc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B3132" w:rsidRDefault="008B3132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</w:t>
            </w:r>
            <w:bookmarkStart w:id="0" w:name="_GoBack"/>
            <w:bookmarkEnd w:id="0"/>
          </w:p>
        </w:tc>
        <w:tc>
          <w:tcPr>
            <w:tcW w:w="1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B3132" w:rsidRDefault="008B3132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B3132" w:rsidRDefault="008B3132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B3132" w:rsidRDefault="008B3132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B3132" w:rsidRDefault="008B3132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</w:tr>
      <w:tr w:rsidR="005D287C" w:rsidTr="00B74898">
        <w:trPr>
          <w:trHeight w:val="440"/>
        </w:trPr>
        <w:tc>
          <w:tcPr>
            <w:tcW w:w="223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Default="005D287C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86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Default="00B74898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website</w:t>
            </w:r>
          </w:p>
        </w:tc>
        <w:tc>
          <w:tcPr>
            <w:tcW w:w="20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Default="00B74898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VARCHAR(100)</w:t>
            </w:r>
          </w:p>
        </w:tc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Default="00B74898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</w:t>
            </w:r>
          </w:p>
        </w:tc>
        <w:tc>
          <w:tcPr>
            <w:tcW w:w="1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Default="005D287C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Default="005D287C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Default="005D287C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Default="005D287C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</w:tr>
      <w:tr w:rsidR="005D287C" w:rsidTr="00B74898">
        <w:trPr>
          <w:trHeight w:val="440"/>
        </w:trPr>
        <w:tc>
          <w:tcPr>
            <w:tcW w:w="223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Default="005D287C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86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Default="00B74898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user_id</w:t>
            </w:r>
            <w:proofErr w:type="spellEnd"/>
          </w:p>
        </w:tc>
        <w:tc>
          <w:tcPr>
            <w:tcW w:w="20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Default="00B74898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T</w:t>
            </w:r>
          </w:p>
        </w:tc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Default="00B74898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Y</w:t>
            </w:r>
          </w:p>
        </w:tc>
        <w:tc>
          <w:tcPr>
            <w:tcW w:w="1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Default="00B74898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K</w:t>
            </w: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Default="005D287C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Default="00B74898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d_users</w:t>
            </w:r>
            <w:proofErr w:type="spellEnd"/>
            <w:r>
              <w:rPr>
                <w:sz w:val="24"/>
                <w:szCs w:val="24"/>
              </w:rPr>
              <w:t>(id)</w:t>
            </w: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Default="005D287C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</w:tr>
      <w:tr w:rsidR="00B74898" w:rsidTr="00B74898">
        <w:trPr>
          <w:trHeight w:val="440"/>
        </w:trPr>
        <w:tc>
          <w:tcPr>
            <w:tcW w:w="223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74898" w:rsidRDefault="00B74898" w:rsidP="00B74898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86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74898" w:rsidRDefault="00B74898" w:rsidP="00B74898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atus</w:t>
            </w:r>
          </w:p>
        </w:tc>
        <w:tc>
          <w:tcPr>
            <w:tcW w:w="20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74898" w:rsidRDefault="00B74898" w:rsidP="00B74898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OOLEAN</w:t>
            </w:r>
          </w:p>
        </w:tc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74898" w:rsidRDefault="00B74898" w:rsidP="00B74898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Y</w:t>
            </w:r>
          </w:p>
        </w:tc>
        <w:tc>
          <w:tcPr>
            <w:tcW w:w="1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74898" w:rsidRDefault="00B74898" w:rsidP="00B74898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74898" w:rsidRDefault="00B74898" w:rsidP="00B74898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rue</w:t>
            </w: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74898" w:rsidRDefault="00B74898" w:rsidP="00B74898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74898" w:rsidRDefault="00B74898" w:rsidP="00B74898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</w:tr>
      <w:tr w:rsidR="00B74898" w:rsidTr="00B74898">
        <w:trPr>
          <w:trHeight w:val="440"/>
        </w:trPr>
        <w:tc>
          <w:tcPr>
            <w:tcW w:w="223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74898" w:rsidRDefault="00B74898" w:rsidP="00B74898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86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74898" w:rsidRDefault="00B74898" w:rsidP="00B74898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created_date</w:t>
            </w:r>
            <w:proofErr w:type="spellEnd"/>
          </w:p>
        </w:tc>
        <w:tc>
          <w:tcPr>
            <w:tcW w:w="20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74898" w:rsidRDefault="00B74898" w:rsidP="00B74898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IMESTAMP</w:t>
            </w:r>
          </w:p>
        </w:tc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74898" w:rsidRDefault="00B74898" w:rsidP="00B74898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Y</w:t>
            </w:r>
          </w:p>
        </w:tc>
        <w:tc>
          <w:tcPr>
            <w:tcW w:w="1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74898" w:rsidRDefault="00B74898" w:rsidP="00B74898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74898" w:rsidRDefault="00B74898" w:rsidP="00B74898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ow()</w:t>
            </w: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74898" w:rsidRDefault="00B74898" w:rsidP="00B74898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74898" w:rsidRDefault="00B74898" w:rsidP="00B74898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</w:tr>
      <w:tr w:rsidR="00B74898" w:rsidTr="00B74898">
        <w:trPr>
          <w:gridAfter w:val="7"/>
          <w:wAfter w:w="13168" w:type="dxa"/>
          <w:trHeight w:val="440"/>
        </w:trPr>
        <w:tc>
          <w:tcPr>
            <w:tcW w:w="223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74898" w:rsidRDefault="00B74898" w:rsidP="00B74898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</w:tr>
      <w:tr w:rsidR="00B74898" w:rsidTr="00B74898">
        <w:trPr>
          <w:trHeight w:val="440"/>
        </w:trPr>
        <w:tc>
          <w:tcPr>
            <w:tcW w:w="2230" w:type="dxa"/>
            <w:vMerge w:val="restar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74898" w:rsidRDefault="00B74898" w:rsidP="00B74898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d_products</w:t>
            </w:r>
            <w:proofErr w:type="spellEnd"/>
          </w:p>
        </w:tc>
        <w:tc>
          <w:tcPr>
            <w:tcW w:w="186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74898" w:rsidRDefault="00B74898" w:rsidP="00B74898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d</w:t>
            </w:r>
          </w:p>
        </w:tc>
        <w:tc>
          <w:tcPr>
            <w:tcW w:w="20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74898" w:rsidRDefault="00B74898" w:rsidP="00B74898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T</w:t>
            </w:r>
          </w:p>
        </w:tc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74898" w:rsidRDefault="00B74898" w:rsidP="00B74898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Y</w:t>
            </w:r>
          </w:p>
        </w:tc>
        <w:tc>
          <w:tcPr>
            <w:tcW w:w="1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74898" w:rsidRDefault="00B74898" w:rsidP="00B74898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K</w:t>
            </w: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74898" w:rsidRDefault="00B74898" w:rsidP="00B74898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ERIAL</w:t>
            </w: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74898" w:rsidRDefault="00B74898" w:rsidP="00B74898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74898" w:rsidRDefault="00B74898" w:rsidP="00B74898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</w:tr>
      <w:tr w:rsidR="00B74898" w:rsidTr="00B74898">
        <w:trPr>
          <w:trHeight w:val="440"/>
        </w:trPr>
        <w:tc>
          <w:tcPr>
            <w:tcW w:w="223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74898" w:rsidRDefault="00B74898" w:rsidP="00B74898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86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74898" w:rsidRDefault="00B74898" w:rsidP="00B74898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ame</w:t>
            </w:r>
          </w:p>
        </w:tc>
        <w:tc>
          <w:tcPr>
            <w:tcW w:w="20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74898" w:rsidRDefault="00B74898" w:rsidP="00B74898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VARCHAR(100)</w:t>
            </w:r>
          </w:p>
        </w:tc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74898" w:rsidRDefault="00B74898" w:rsidP="00B74898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Y</w:t>
            </w:r>
          </w:p>
        </w:tc>
        <w:tc>
          <w:tcPr>
            <w:tcW w:w="1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74898" w:rsidRDefault="00B74898" w:rsidP="00B74898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74898" w:rsidRDefault="00B74898" w:rsidP="00B74898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74898" w:rsidRDefault="00B74898" w:rsidP="00B74898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74898" w:rsidRDefault="00B74898" w:rsidP="00B74898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</w:tr>
      <w:tr w:rsidR="00B74898" w:rsidTr="00B74898">
        <w:trPr>
          <w:trHeight w:val="440"/>
        </w:trPr>
        <w:tc>
          <w:tcPr>
            <w:tcW w:w="223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74898" w:rsidRDefault="00B74898" w:rsidP="00B74898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86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74898" w:rsidRDefault="00B74898" w:rsidP="00B74898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image_url</w:t>
            </w:r>
            <w:proofErr w:type="spellEnd"/>
          </w:p>
        </w:tc>
        <w:tc>
          <w:tcPr>
            <w:tcW w:w="20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74898" w:rsidRDefault="00B74898" w:rsidP="00B74898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VARCHAR(100)</w:t>
            </w:r>
          </w:p>
        </w:tc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74898" w:rsidRDefault="00B74898" w:rsidP="00B74898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</w:t>
            </w:r>
          </w:p>
        </w:tc>
        <w:tc>
          <w:tcPr>
            <w:tcW w:w="1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74898" w:rsidRDefault="00B74898" w:rsidP="00B74898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74898" w:rsidRDefault="00B74898" w:rsidP="00B74898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74898" w:rsidRDefault="00B74898" w:rsidP="00B74898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74898" w:rsidRDefault="00B74898" w:rsidP="00B74898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</w:tr>
      <w:tr w:rsidR="00B74898" w:rsidTr="00B74898">
        <w:trPr>
          <w:trHeight w:val="440"/>
        </w:trPr>
        <w:tc>
          <w:tcPr>
            <w:tcW w:w="223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74898" w:rsidRDefault="00B74898" w:rsidP="00B74898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86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74898" w:rsidRDefault="00B74898" w:rsidP="00B74898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store_id</w:t>
            </w:r>
            <w:proofErr w:type="spellEnd"/>
          </w:p>
        </w:tc>
        <w:tc>
          <w:tcPr>
            <w:tcW w:w="20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74898" w:rsidRDefault="00B74898" w:rsidP="00B74898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T</w:t>
            </w:r>
          </w:p>
        </w:tc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74898" w:rsidRDefault="00B74898" w:rsidP="00B74898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Y</w:t>
            </w:r>
          </w:p>
        </w:tc>
        <w:tc>
          <w:tcPr>
            <w:tcW w:w="1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74898" w:rsidRDefault="00B74898" w:rsidP="00B74898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K</w:t>
            </w: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74898" w:rsidRDefault="00B74898" w:rsidP="00B74898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74898" w:rsidRDefault="00B74898" w:rsidP="00B74898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d_stores</w:t>
            </w:r>
            <w:proofErr w:type="spellEnd"/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74898" w:rsidRDefault="00B74898" w:rsidP="00B74898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</w:tr>
      <w:tr w:rsidR="00B74898" w:rsidTr="00B74898">
        <w:trPr>
          <w:trHeight w:val="440"/>
        </w:trPr>
        <w:tc>
          <w:tcPr>
            <w:tcW w:w="223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74898" w:rsidRDefault="00B74898" w:rsidP="00B74898">
            <w:pPr>
              <w:widowControl w:val="0"/>
              <w:spacing w:line="240" w:lineRule="auto"/>
              <w:rPr>
                <w:sz w:val="24"/>
                <w:szCs w:val="24"/>
              </w:rPr>
            </w:pPr>
          </w:p>
        </w:tc>
        <w:tc>
          <w:tcPr>
            <w:tcW w:w="186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74898" w:rsidRDefault="00B74898" w:rsidP="00B74898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atus</w:t>
            </w:r>
          </w:p>
        </w:tc>
        <w:tc>
          <w:tcPr>
            <w:tcW w:w="20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74898" w:rsidRDefault="00B74898" w:rsidP="00B74898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OOLEAN</w:t>
            </w:r>
          </w:p>
        </w:tc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74898" w:rsidRDefault="00B74898" w:rsidP="00B74898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Y</w:t>
            </w:r>
          </w:p>
        </w:tc>
        <w:tc>
          <w:tcPr>
            <w:tcW w:w="1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74898" w:rsidRDefault="00B74898" w:rsidP="00B74898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74898" w:rsidRDefault="00B74898" w:rsidP="00B74898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rue</w:t>
            </w: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74898" w:rsidRDefault="00B74898" w:rsidP="00B74898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74898" w:rsidRDefault="00B74898" w:rsidP="00B74898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</w:tr>
      <w:tr w:rsidR="00B74898" w:rsidTr="00B74898">
        <w:trPr>
          <w:trHeight w:val="440"/>
        </w:trPr>
        <w:tc>
          <w:tcPr>
            <w:tcW w:w="223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74898" w:rsidRDefault="00B74898" w:rsidP="00B74898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86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74898" w:rsidRDefault="00B74898" w:rsidP="00B74898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created_date</w:t>
            </w:r>
            <w:proofErr w:type="spellEnd"/>
          </w:p>
        </w:tc>
        <w:tc>
          <w:tcPr>
            <w:tcW w:w="20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74898" w:rsidRDefault="00B74898" w:rsidP="00B74898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IMESTAMP</w:t>
            </w:r>
          </w:p>
        </w:tc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74898" w:rsidRDefault="00B74898" w:rsidP="00B74898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Y</w:t>
            </w:r>
          </w:p>
        </w:tc>
        <w:tc>
          <w:tcPr>
            <w:tcW w:w="1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74898" w:rsidRDefault="00B74898" w:rsidP="00B74898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74898" w:rsidRDefault="00B74898" w:rsidP="00B74898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ow()</w:t>
            </w: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74898" w:rsidRDefault="00B74898" w:rsidP="00B74898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74898" w:rsidRDefault="00B74898" w:rsidP="00B74898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</w:tr>
      <w:tr w:rsidR="00B74898" w:rsidTr="00B74898">
        <w:trPr>
          <w:trHeight w:val="440"/>
        </w:trPr>
        <w:tc>
          <w:tcPr>
            <w:tcW w:w="2230" w:type="dxa"/>
            <w:vMerge w:val="restar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74898" w:rsidRDefault="00B74898" w:rsidP="00B74898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lastRenderedPageBreak/>
              <w:t>d_posts</w:t>
            </w:r>
            <w:proofErr w:type="spellEnd"/>
          </w:p>
        </w:tc>
        <w:tc>
          <w:tcPr>
            <w:tcW w:w="186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74898" w:rsidRDefault="00B74898" w:rsidP="00B74898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d</w:t>
            </w:r>
          </w:p>
        </w:tc>
        <w:tc>
          <w:tcPr>
            <w:tcW w:w="20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74898" w:rsidRDefault="00B74898" w:rsidP="00B74898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T</w:t>
            </w:r>
          </w:p>
        </w:tc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74898" w:rsidRDefault="00B74898" w:rsidP="00B74898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Y</w:t>
            </w:r>
          </w:p>
        </w:tc>
        <w:tc>
          <w:tcPr>
            <w:tcW w:w="1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74898" w:rsidRDefault="00B74898" w:rsidP="00B74898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K</w:t>
            </w: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74898" w:rsidRDefault="00B74898" w:rsidP="00B74898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ERIAL</w:t>
            </w: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74898" w:rsidRDefault="00B74898" w:rsidP="00B74898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74898" w:rsidRDefault="00B74898" w:rsidP="00B74898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</w:tr>
      <w:tr w:rsidR="00B74898" w:rsidTr="00B74898">
        <w:trPr>
          <w:trHeight w:val="440"/>
        </w:trPr>
        <w:tc>
          <w:tcPr>
            <w:tcW w:w="223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74898" w:rsidRDefault="00B74898" w:rsidP="00B74898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86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74898" w:rsidRDefault="00B74898" w:rsidP="00B74898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user_id</w:t>
            </w:r>
            <w:proofErr w:type="spellEnd"/>
          </w:p>
        </w:tc>
        <w:tc>
          <w:tcPr>
            <w:tcW w:w="20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74898" w:rsidRDefault="00B74898" w:rsidP="00B74898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T</w:t>
            </w:r>
          </w:p>
        </w:tc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74898" w:rsidRDefault="00B74898" w:rsidP="00B74898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Y</w:t>
            </w:r>
          </w:p>
        </w:tc>
        <w:tc>
          <w:tcPr>
            <w:tcW w:w="1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74898" w:rsidRDefault="00B74898" w:rsidP="00B74898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K</w:t>
            </w: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74898" w:rsidRDefault="00B74898" w:rsidP="00B74898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74898" w:rsidRDefault="00B74898" w:rsidP="00B74898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d_users</w:t>
            </w:r>
            <w:proofErr w:type="spellEnd"/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74898" w:rsidRDefault="00B74898" w:rsidP="00B74898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</w:tr>
      <w:tr w:rsidR="00B74898" w:rsidTr="00B74898">
        <w:trPr>
          <w:trHeight w:val="440"/>
        </w:trPr>
        <w:tc>
          <w:tcPr>
            <w:tcW w:w="223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74898" w:rsidRDefault="00B74898" w:rsidP="00B74898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86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74898" w:rsidRDefault="00B74898" w:rsidP="00B74898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itle</w:t>
            </w:r>
          </w:p>
        </w:tc>
        <w:tc>
          <w:tcPr>
            <w:tcW w:w="20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74898" w:rsidRDefault="00B74898" w:rsidP="00B74898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VARCHAR(100)</w:t>
            </w:r>
          </w:p>
        </w:tc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74898" w:rsidRDefault="00B74898" w:rsidP="00B74898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Y</w:t>
            </w:r>
          </w:p>
        </w:tc>
        <w:tc>
          <w:tcPr>
            <w:tcW w:w="1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74898" w:rsidRDefault="00B74898" w:rsidP="00B74898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74898" w:rsidRDefault="00B74898" w:rsidP="00B74898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74898" w:rsidRDefault="00B74898" w:rsidP="00B74898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74898" w:rsidRDefault="00B74898" w:rsidP="00B74898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</w:tr>
      <w:tr w:rsidR="00B74898" w:rsidTr="00B74898">
        <w:trPr>
          <w:trHeight w:val="440"/>
        </w:trPr>
        <w:tc>
          <w:tcPr>
            <w:tcW w:w="223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74898" w:rsidRDefault="00B74898" w:rsidP="00B74898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86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74898" w:rsidRDefault="00B74898" w:rsidP="00B74898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escription</w:t>
            </w:r>
          </w:p>
        </w:tc>
        <w:tc>
          <w:tcPr>
            <w:tcW w:w="20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74898" w:rsidRDefault="00B74898" w:rsidP="00B74898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EXT</w:t>
            </w:r>
          </w:p>
        </w:tc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74898" w:rsidRDefault="00B74898" w:rsidP="00B74898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</w:t>
            </w:r>
          </w:p>
        </w:tc>
        <w:tc>
          <w:tcPr>
            <w:tcW w:w="1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74898" w:rsidRDefault="00B74898" w:rsidP="00B74898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74898" w:rsidRDefault="00B74898" w:rsidP="00B74898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74898" w:rsidRDefault="00B74898" w:rsidP="00B74898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74898" w:rsidRDefault="00B74898" w:rsidP="00B74898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</w:tr>
      <w:tr w:rsidR="00B74898" w:rsidTr="00B74898">
        <w:trPr>
          <w:trHeight w:val="440"/>
        </w:trPr>
        <w:tc>
          <w:tcPr>
            <w:tcW w:w="223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74898" w:rsidRDefault="00B74898" w:rsidP="00B74898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86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74898" w:rsidRDefault="00B74898" w:rsidP="00B74898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image_url</w:t>
            </w:r>
            <w:proofErr w:type="spellEnd"/>
          </w:p>
        </w:tc>
        <w:tc>
          <w:tcPr>
            <w:tcW w:w="20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74898" w:rsidRDefault="00B74898" w:rsidP="00B74898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VARCHAR(100)</w:t>
            </w:r>
          </w:p>
        </w:tc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74898" w:rsidRDefault="00B74898" w:rsidP="00B74898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Y</w:t>
            </w:r>
          </w:p>
        </w:tc>
        <w:tc>
          <w:tcPr>
            <w:tcW w:w="1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74898" w:rsidRDefault="00B74898" w:rsidP="00B74898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74898" w:rsidRDefault="00B74898" w:rsidP="00B74898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74898" w:rsidRDefault="00B74898" w:rsidP="00B74898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74898" w:rsidRDefault="00B74898" w:rsidP="00B74898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</w:tr>
      <w:tr w:rsidR="00B74898" w:rsidTr="00B74898">
        <w:trPr>
          <w:trHeight w:val="440"/>
        </w:trPr>
        <w:tc>
          <w:tcPr>
            <w:tcW w:w="223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74898" w:rsidRDefault="00B74898" w:rsidP="00B74898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86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74898" w:rsidRDefault="00B74898" w:rsidP="00B74898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store_id</w:t>
            </w:r>
            <w:proofErr w:type="spellEnd"/>
          </w:p>
        </w:tc>
        <w:tc>
          <w:tcPr>
            <w:tcW w:w="20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74898" w:rsidRDefault="00B74898" w:rsidP="00B74898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T</w:t>
            </w:r>
          </w:p>
        </w:tc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74898" w:rsidRDefault="00B74898" w:rsidP="00B74898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Y</w:t>
            </w:r>
          </w:p>
        </w:tc>
        <w:tc>
          <w:tcPr>
            <w:tcW w:w="1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74898" w:rsidRDefault="00B74898" w:rsidP="00B74898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K</w:t>
            </w: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74898" w:rsidRDefault="00B74898" w:rsidP="00B74898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74898" w:rsidRDefault="00B74898" w:rsidP="00B74898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d_stores</w:t>
            </w:r>
            <w:proofErr w:type="spellEnd"/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74898" w:rsidRDefault="00B74898" w:rsidP="00B74898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</w:tr>
      <w:tr w:rsidR="00B74898" w:rsidTr="00B74898">
        <w:trPr>
          <w:trHeight w:val="440"/>
        </w:trPr>
        <w:tc>
          <w:tcPr>
            <w:tcW w:w="223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74898" w:rsidRDefault="00B74898" w:rsidP="00B74898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86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74898" w:rsidRDefault="00B74898" w:rsidP="00B74898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product_id</w:t>
            </w:r>
            <w:proofErr w:type="spellEnd"/>
          </w:p>
        </w:tc>
        <w:tc>
          <w:tcPr>
            <w:tcW w:w="20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74898" w:rsidRDefault="00B74898" w:rsidP="00B74898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T</w:t>
            </w:r>
          </w:p>
        </w:tc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74898" w:rsidRDefault="00B74898" w:rsidP="00B74898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Y</w:t>
            </w:r>
          </w:p>
        </w:tc>
        <w:tc>
          <w:tcPr>
            <w:tcW w:w="1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74898" w:rsidRDefault="00B74898" w:rsidP="00B74898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K</w:t>
            </w: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74898" w:rsidRDefault="00B74898" w:rsidP="00B74898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74898" w:rsidRDefault="00B74898" w:rsidP="00B74898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d_products</w:t>
            </w:r>
            <w:proofErr w:type="spellEnd"/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74898" w:rsidRDefault="00B74898" w:rsidP="00B74898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</w:tr>
      <w:tr w:rsidR="00B74898" w:rsidTr="00B74898">
        <w:trPr>
          <w:trHeight w:val="440"/>
        </w:trPr>
        <w:tc>
          <w:tcPr>
            <w:tcW w:w="223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74898" w:rsidRDefault="00B74898" w:rsidP="00B74898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86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74898" w:rsidRDefault="00B74898" w:rsidP="00B74898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rice</w:t>
            </w:r>
          </w:p>
        </w:tc>
        <w:tc>
          <w:tcPr>
            <w:tcW w:w="20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74898" w:rsidRDefault="00B74898" w:rsidP="00B74898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AL</w:t>
            </w:r>
          </w:p>
        </w:tc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74898" w:rsidRDefault="00B74898" w:rsidP="00B74898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Y</w:t>
            </w:r>
          </w:p>
        </w:tc>
        <w:tc>
          <w:tcPr>
            <w:tcW w:w="1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74898" w:rsidRDefault="00B74898" w:rsidP="00B74898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74898" w:rsidRDefault="00B74898" w:rsidP="00B74898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74898" w:rsidRDefault="00B74898" w:rsidP="00B74898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rice &gt;= 0</w:t>
            </w: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74898" w:rsidRDefault="00B74898" w:rsidP="00B74898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</w:tr>
      <w:tr w:rsidR="00B74898" w:rsidTr="00B74898">
        <w:trPr>
          <w:trHeight w:val="440"/>
        </w:trPr>
        <w:tc>
          <w:tcPr>
            <w:tcW w:w="223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74898" w:rsidRDefault="00B74898" w:rsidP="00B74898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86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74898" w:rsidRDefault="00B74898" w:rsidP="00B74898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de</w:t>
            </w:r>
          </w:p>
        </w:tc>
        <w:tc>
          <w:tcPr>
            <w:tcW w:w="20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74898" w:rsidRDefault="00B74898" w:rsidP="00B74898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VARCHAR(20)</w:t>
            </w:r>
          </w:p>
        </w:tc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74898" w:rsidRDefault="00B74898" w:rsidP="00B74898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</w:t>
            </w:r>
          </w:p>
        </w:tc>
        <w:tc>
          <w:tcPr>
            <w:tcW w:w="1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74898" w:rsidRDefault="00B74898" w:rsidP="00B74898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74898" w:rsidRDefault="00B74898" w:rsidP="00B74898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74898" w:rsidRDefault="00B74898" w:rsidP="00B74898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74898" w:rsidRDefault="00B74898" w:rsidP="00B74898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</w:tr>
      <w:tr w:rsidR="00B74898" w:rsidTr="00B74898">
        <w:trPr>
          <w:trHeight w:val="440"/>
        </w:trPr>
        <w:tc>
          <w:tcPr>
            <w:tcW w:w="223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74898" w:rsidRDefault="00B74898" w:rsidP="00B74898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86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74898" w:rsidRDefault="00B74898" w:rsidP="00B74898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number_of_positive_vote</w:t>
            </w:r>
            <w:proofErr w:type="spellEnd"/>
          </w:p>
        </w:tc>
        <w:tc>
          <w:tcPr>
            <w:tcW w:w="20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74898" w:rsidRDefault="00B74898" w:rsidP="00B74898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T</w:t>
            </w:r>
          </w:p>
        </w:tc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74898" w:rsidRDefault="00B74898" w:rsidP="00B74898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Y</w:t>
            </w:r>
          </w:p>
        </w:tc>
        <w:tc>
          <w:tcPr>
            <w:tcW w:w="1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74898" w:rsidRDefault="00B74898" w:rsidP="00B74898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74898" w:rsidRDefault="00B74898" w:rsidP="00B74898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74898" w:rsidRDefault="00B74898" w:rsidP="00B74898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74898" w:rsidRDefault="00B74898" w:rsidP="00B74898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</w:tr>
      <w:tr w:rsidR="00B74898" w:rsidTr="00B74898">
        <w:trPr>
          <w:trHeight w:val="440"/>
        </w:trPr>
        <w:tc>
          <w:tcPr>
            <w:tcW w:w="223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74898" w:rsidRDefault="00B74898" w:rsidP="00B74898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86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74898" w:rsidRDefault="00B74898" w:rsidP="00B74898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number_of_negative_vote</w:t>
            </w:r>
            <w:proofErr w:type="spellEnd"/>
          </w:p>
        </w:tc>
        <w:tc>
          <w:tcPr>
            <w:tcW w:w="20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74898" w:rsidRDefault="00B74898" w:rsidP="00B74898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T</w:t>
            </w:r>
          </w:p>
        </w:tc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74898" w:rsidRDefault="00B74898" w:rsidP="00B74898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Y</w:t>
            </w:r>
          </w:p>
        </w:tc>
        <w:tc>
          <w:tcPr>
            <w:tcW w:w="1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74898" w:rsidRDefault="00B74898" w:rsidP="00B74898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74898" w:rsidRDefault="00B74898" w:rsidP="00B74898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74898" w:rsidRDefault="00B74898" w:rsidP="00B74898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74898" w:rsidRDefault="00B74898" w:rsidP="00B74898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</w:tr>
      <w:tr w:rsidR="00B74898" w:rsidTr="00B74898">
        <w:trPr>
          <w:trHeight w:val="440"/>
        </w:trPr>
        <w:tc>
          <w:tcPr>
            <w:tcW w:w="223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74898" w:rsidRDefault="00B74898" w:rsidP="00B74898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86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74898" w:rsidRDefault="00B74898" w:rsidP="00B74898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max_vote</w:t>
            </w:r>
            <w:proofErr w:type="spellEnd"/>
          </w:p>
        </w:tc>
        <w:tc>
          <w:tcPr>
            <w:tcW w:w="20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74898" w:rsidRDefault="00B74898" w:rsidP="00B74898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T</w:t>
            </w:r>
          </w:p>
        </w:tc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74898" w:rsidRDefault="00B74898" w:rsidP="00B74898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Y</w:t>
            </w:r>
          </w:p>
        </w:tc>
        <w:tc>
          <w:tcPr>
            <w:tcW w:w="1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74898" w:rsidRDefault="00B74898" w:rsidP="00B74898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74898" w:rsidRDefault="00B74898" w:rsidP="00B74898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74898" w:rsidRDefault="00B74898" w:rsidP="00B74898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74898" w:rsidRDefault="00B74898" w:rsidP="00B74898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</w:tr>
      <w:tr w:rsidR="00B74898" w:rsidTr="00B74898">
        <w:trPr>
          <w:trHeight w:val="440"/>
        </w:trPr>
        <w:tc>
          <w:tcPr>
            <w:tcW w:w="223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74898" w:rsidRDefault="00B74898" w:rsidP="00B74898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86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74898" w:rsidRDefault="00B74898" w:rsidP="00B74898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atus</w:t>
            </w:r>
          </w:p>
        </w:tc>
        <w:tc>
          <w:tcPr>
            <w:tcW w:w="20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74898" w:rsidRDefault="00B74898" w:rsidP="00B74898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OOLEAN</w:t>
            </w:r>
          </w:p>
        </w:tc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74898" w:rsidRDefault="00B74898" w:rsidP="00B74898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Y</w:t>
            </w:r>
          </w:p>
        </w:tc>
        <w:tc>
          <w:tcPr>
            <w:tcW w:w="1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74898" w:rsidRDefault="00B74898" w:rsidP="00B74898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74898" w:rsidRDefault="00B74898" w:rsidP="00B74898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rue</w:t>
            </w: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74898" w:rsidRDefault="00B74898" w:rsidP="00B74898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74898" w:rsidRDefault="00B74898" w:rsidP="00B74898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</w:tr>
      <w:tr w:rsidR="00B74898" w:rsidTr="00B74898">
        <w:trPr>
          <w:trHeight w:val="440"/>
        </w:trPr>
        <w:tc>
          <w:tcPr>
            <w:tcW w:w="223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74898" w:rsidRDefault="00B74898" w:rsidP="00B74898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86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74898" w:rsidRDefault="00B74898" w:rsidP="00B74898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state_date</w:t>
            </w:r>
            <w:proofErr w:type="spellEnd"/>
          </w:p>
        </w:tc>
        <w:tc>
          <w:tcPr>
            <w:tcW w:w="20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74898" w:rsidRDefault="00B74898" w:rsidP="00B74898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ATE</w:t>
            </w:r>
          </w:p>
        </w:tc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74898" w:rsidRDefault="00B74898" w:rsidP="00B74898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Y</w:t>
            </w:r>
          </w:p>
        </w:tc>
        <w:tc>
          <w:tcPr>
            <w:tcW w:w="1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74898" w:rsidRDefault="00B74898" w:rsidP="00B74898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74898" w:rsidRDefault="00B74898" w:rsidP="00B74898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ow()</w:t>
            </w: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74898" w:rsidRDefault="00B74898" w:rsidP="00B74898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74898" w:rsidRDefault="00B74898" w:rsidP="00B74898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</w:tr>
      <w:tr w:rsidR="00B74898" w:rsidTr="00B74898">
        <w:trPr>
          <w:trHeight w:val="440"/>
        </w:trPr>
        <w:tc>
          <w:tcPr>
            <w:tcW w:w="223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74898" w:rsidRDefault="00B74898" w:rsidP="00B74898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86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74898" w:rsidRDefault="00B74898" w:rsidP="00B74898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ended_date</w:t>
            </w:r>
            <w:proofErr w:type="spellEnd"/>
          </w:p>
        </w:tc>
        <w:tc>
          <w:tcPr>
            <w:tcW w:w="20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74898" w:rsidRDefault="00B74898" w:rsidP="00B74898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ATE</w:t>
            </w:r>
          </w:p>
        </w:tc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74898" w:rsidRDefault="00B74898" w:rsidP="00B74898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Y</w:t>
            </w:r>
          </w:p>
        </w:tc>
        <w:tc>
          <w:tcPr>
            <w:tcW w:w="1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74898" w:rsidRDefault="00B74898" w:rsidP="00B74898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74898" w:rsidRDefault="00B74898" w:rsidP="00B74898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74898" w:rsidRDefault="00B74898" w:rsidP="00B74898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74898" w:rsidRDefault="00B74898" w:rsidP="00B74898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</w:tr>
      <w:tr w:rsidR="00B74898" w:rsidTr="00B74898">
        <w:trPr>
          <w:trHeight w:val="440"/>
        </w:trPr>
        <w:tc>
          <w:tcPr>
            <w:tcW w:w="2230" w:type="dxa"/>
            <w:vMerge w:val="restar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74898" w:rsidRDefault="00B74898" w:rsidP="00B74898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d_vote</w:t>
            </w:r>
            <w:proofErr w:type="spellEnd"/>
          </w:p>
        </w:tc>
        <w:tc>
          <w:tcPr>
            <w:tcW w:w="186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74898" w:rsidRDefault="00B74898" w:rsidP="00B74898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d</w:t>
            </w:r>
          </w:p>
        </w:tc>
        <w:tc>
          <w:tcPr>
            <w:tcW w:w="20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74898" w:rsidRDefault="00B74898" w:rsidP="00B74898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T</w:t>
            </w:r>
          </w:p>
        </w:tc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74898" w:rsidRDefault="00B74898" w:rsidP="00B74898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Y</w:t>
            </w:r>
          </w:p>
        </w:tc>
        <w:tc>
          <w:tcPr>
            <w:tcW w:w="1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74898" w:rsidRDefault="00B74898" w:rsidP="00B74898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K</w:t>
            </w: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74898" w:rsidRDefault="00B74898" w:rsidP="00B74898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ERIAL</w:t>
            </w: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74898" w:rsidRDefault="00B74898" w:rsidP="00B74898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74898" w:rsidRDefault="00B74898" w:rsidP="00B74898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</w:tr>
      <w:tr w:rsidR="00B74898" w:rsidTr="00B74898">
        <w:trPr>
          <w:trHeight w:val="440"/>
        </w:trPr>
        <w:tc>
          <w:tcPr>
            <w:tcW w:w="223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74898" w:rsidRDefault="00B74898" w:rsidP="00B74898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86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74898" w:rsidRDefault="00B74898" w:rsidP="00B74898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post_id</w:t>
            </w:r>
            <w:proofErr w:type="spellEnd"/>
          </w:p>
        </w:tc>
        <w:tc>
          <w:tcPr>
            <w:tcW w:w="20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74898" w:rsidRDefault="00B74898" w:rsidP="00B74898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T</w:t>
            </w:r>
          </w:p>
        </w:tc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74898" w:rsidRDefault="00B74898" w:rsidP="00B74898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Y</w:t>
            </w:r>
          </w:p>
        </w:tc>
        <w:tc>
          <w:tcPr>
            <w:tcW w:w="1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74898" w:rsidRDefault="00B74898" w:rsidP="00B74898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K</w:t>
            </w: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74898" w:rsidRDefault="00B74898" w:rsidP="00B74898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74898" w:rsidRDefault="00B74898" w:rsidP="00B74898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d_posts</w:t>
            </w:r>
            <w:proofErr w:type="spellEnd"/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74898" w:rsidRDefault="00B74898" w:rsidP="00B74898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</w:tr>
      <w:tr w:rsidR="00B74898" w:rsidTr="00B74898">
        <w:trPr>
          <w:trHeight w:val="440"/>
        </w:trPr>
        <w:tc>
          <w:tcPr>
            <w:tcW w:w="223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74898" w:rsidRDefault="00B74898" w:rsidP="00B74898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86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74898" w:rsidRDefault="00B74898" w:rsidP="00B74898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user_id</w:t>
            </w:r>
            <w:proofErr w:type="spellEnd"/>
          </w:p>
        </w:tc>
        <w:tc>
          <w:tcPr>
            <w:tcW w:w="20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74898" w:rsidRDefault="00B74898" w:rsidP="00B74898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T</w:t>
            </w:r>
          </w:p>
        </w:tc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74898" w:rsidRDefault="00B74898" w:rsidP="00B74898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Y</w:t>
            </w:r>
          </w:p>
        </w:tc>
        <w:tc>
          <w:tcPr>
            <w:tcW w:w="1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74898" w:rsidRDefault="00B74898" w:rsidP="00B74898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K</w:t>
            </w: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74898" w:rsidRDefault="00B74898" w:rsidP="00B74898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74898" w:rsidRDefault="00B74898" w:rsidP="00B74898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d_users</w:t>
            </w:r>
            <w:proofErr w:type="spellEnd"/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74898" w:rsidRDefault="00B74898" w:rsidP="00B74898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</w:tr>
      <w:tr w:rsidR="00B74898" w:rsidTr="00B74898">
        <w:trPr>
          <w:trHeight w:val="440"/>
        </w:trPr>
        <w:tc>
          <w:tcPr>
            <w:tcW w:w="223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74898" w:rsidRDefault="00B74898" w:rsidP="00B74898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86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74898" w:rsidRDefault="00B74898" w:rsidP="00B74898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vote_type</w:t>
            </w:r>
            <w:proofErr w:type="spellEnd"/>
          </w:p>
        </w:tc>
        <w:tc>
          <w:tcPr>
            <w:tcW w:w="20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74898" w:rsidRDefault="00B74898" w:rsidP="00B74898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HAR</w:t>
            </w:r>
          </w:p>
        </w:tc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74898" w:rsidRDefault="00B74898" w:rsidP="00B74898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Y</w:t>
            </w:r>
          </w:p>
        </w:tc>
        <w:tc>
          <w:tcPr>
            <w:tcW w:w="1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74898" w:rsidRDefault="00B74898" w:rsidP="00B74898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74898" w:rsidRDefault="00B74898" w:rsidP="00B74898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74898" w:rsidRDefault="00B74898" w:rsidP="00B74898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74898" w:rsidRDefault="00B74898" w:rsidP="00B74898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: negative</w:t>
            </w:r>
          </w:p>
          <w:p w:rsidR="00B74898" w:rsidRDefault="00B74898" w:rsidP="00B74898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: Positive</w:t>
            </w:r>
          </w:p>
        </w:tc>
      </w:tr>
      <w:tr w:rsidR="00B74898" w:rsidTr="00B74898">
        <w:trPr>
          <w:trHeight w:val="440"/>
        </w:trPr>
        <w:tc>
          <w:tcPr>
            <w:tcW w:w="223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74898" w:rsidRDefault="00B74898" w:rsidP="00B74898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86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74898" w:rsidRDefault="00B74898" w:rsidP="00B74898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created_date</w:t>
            </w:r>
            <w:proofErr w:type="spellEnd"/>
          </w:p>
        </w:tc>
        <w:tc>
          <w:tcPr>
            <w:tcW w:w="20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74898" w:rsidRDefault="00B74898" w:rsidP="00B74898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IMESTAMP</w:t>
            </w:r>
          </w:p>
        </w:tc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74898" w:rsidRDefault="00B74898" w:rsidP="00B74898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Y</w:t>
            </w:r>
          </w:p>
        </w:tc>
        <w:tc>
          <w:tcPr>
            <w:tcW w:w="1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74898" w:rsidRDefault="00B74898" w:rsidP="00B74898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74898" w:rsidRDefault="00B74898" w:rsidP="00B74898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ow()</w:t>
            </w: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74898" w:rsidRDefault="00B74898" w:rsidP="00B74898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74898" w:rsidRDefault="00B74898" w:rsidP="00B74898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</w:tr>
    </w:tbl>
    <w:p w:rsidR="005D287C" w:rsidRDefault="005D287C"/>
    <w:sectPr w:rsidR="005D287C">
      <w:pgSz w:w="16838" w:h="11906"/>
      <w:pgMar w:top="1440" w:right="720" w:bottom="1440" w:left="72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oolBoran">
    <w:panose1 w:val="020B0100010101010101"/>
    <w:charset w:val="00"/>
    <w:family w:val="swiss"/>
    <w:pitch w:val="variable"/>
    <w:sig w:usb0="8000000F" w:usb1="0000204A" w:usb2="0001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DaunPenh">
    <w:panose1 w:val="02000500000000020004"/>
    <w:charset w:val="00"/>
    <w:family w:val="auto"/>
    <w:pitch w:val="variable"/>
    <w:sig w:usb0="A00000EF" w:usb1="5000204A" w:usb2="00010000" w:usb3="00000000" w:csb0="0000011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</w:compat>
  <w:docVars>
    <w:docVar w:name="__Grammarly_42____i" w:val="H4sIAAAAAAAEAKtWckksSQxILCpxzi/NK1GyMqwFAAEhoTITAAAA"/>
    <w:docVar w:name="__Grammarly_42___1" w:val="H4sIAAAAAAAEAKtWcslP9kxRslIyNDa0sLC0MDM2M7GwtDQytzRT0lEKTi0uzszPAykwrgUATmS5OCwAAAA="/>
  </w:docVars>
  <w:rsids>
    <w:rsidRoot w:val="005D287C"/>
    <w:rsid w:val="00115D08"/>
    <w:rsid w:val="0047607A"/>
    <w:rsid w:val="005B1E74"/>
    <w:rsid w:val="005D287C"/>
    <w:rsid w:val="008B3132"/>
    <w:rsid w:val="00A31D71"/>
    <w:rsid w:val="00B748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km-K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93B04752-C2B8-4AFF-812C-112D98960A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Arial" w:hAnsi="Arial" w:cs="Arial"/>
        <w:sz w:val="22"/>
        <w:szCs w:val="22"/>
        <w:lang w:val="en" w:eastAsia="en-US" w:bidi="km-KH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2</TotalTime>
  <Pages>4</Pages>
  <Words>209</Words>
  <Characters>1193</Characters>
  <Application>Microsoft Office Word</Application>
  <DocSecurity>0</DocSecurity>
  <Lines>9</Lines>
  <Paragraphs>2</Paragraphs>
  <ScaleCrop>false</ScaleCrop>
  <Company/>
  <LinksUpToDate>false</LinksUpToDate>
  <CharactersWithSpaces>140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Boly Chen</cp:lastModifiedBy>
  <cp:revision>7</cp:revision>
  <dcterms:created xsi:type="dcterms:W3CDTF">2018-12-11T07:19:00Z</dcterms:created>
  <dcterms:modified xsi:type="dcterms:W3CDTF">2018-12-12T07:35:00Z</dcterms:modified>
</cp:coreProperties>
</file>